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Xe5e78759ece65dc8f72e93b159d91dc5abc0c00"/>
      <w:r>
        <w:t xml:space="preserve">Find countries with declining CO2 emissions (1970-2018)</w:t>
      </w:r>
      <w:bookmarkEnd w:id="20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cluster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ecarbonising_countries_files/figure-docx/cluster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236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rate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0-11-26T13:49:04Z</dcterms:created>
  <dcterms:modified xsi:type="dcterms:W3CDTF">2020-11-26T13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November,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